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o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l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759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orst R markdown</dc:title>
  <dc:creator>ME!</dc:creator>
  <dcterms:created xsi:type="dcterms:W3CDTF">2020-07-17T06:23:10Z</dcterms:created>
  <dcterms:modified xsi:type="dcterms:W3CDTF">2020-07-17T06:23:10Z</dcterms:modified>
</cp:coreProperties>
</file>